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DREA DIECKMAN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DRE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IECKMAN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36 Ashland Avenue, Wilmette, IL, USA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DIECKMANN.00@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451974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UDR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0/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HIT</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3/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